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am Ber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r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7 Indian Tree Drive,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amjberr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6272496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om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6/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